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7</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I remember the first computer program I wrote. It started with a menu of mathematical operations that a user could select from. Then, the user was prompted to enter two numbers, and the program returned the result of the calculation. Essentially, I created a complicated calculator! But I was so excited about it. I immediately started thinking of other possibilities - ways I could automate tasks or do more complex operations. Ways I could use code to problem-solve. At the time, coding was a hobby that eventually led to an undergraduate minor. Today, it is an essential part of my research, as I regularly use machine learning and high-throughput computing to answer my research questions.</w:t>
      </w:r>
    </w:p>
    <w:p>
      <w:pPr>
        <w:pStyle w:val="BodyText"/>
      </w:pPr>
      <w:r>
        <w:t xml:space="preserve">As I have progressed through my graduate career my clinical interests have increasingly focused on assessment. Similar to how I might piece together code to solve a problem, I enjoy fitting the puzzle pieces from clinical interviews, life circumstances, and cognitive and personality measures to describe a person’s needs and recommend solutions that create a holistic picture. I found these experiences to be especially rewarding after receiving positive feedback on a juvenile court evaluation from the youth attorney assigned to the case.</w:t>
      </w:r>
    </w:p>
    <w:p>
      <w:pPr>
        <w:pStyle w:val="BodyText"/>
      </w:pPr>
      <w:r>
        <w:t xml:space="preserve">I plan to pursue a career grounded in data science and clinical assessment. I can envision these paths as separate avenues - e.g., working as a clinical scientist with the NIDA Clinical Trials Network and conducting court-ordered assessments on the side. Or, as overlapping - e.g., working as research clinician at the VA and providing assessments at the hospital or for the Veterans Treatment Court Program.</w:t>
      </w:r>
    </w:p>
    <w:p>
      <w:pPr>
        <w:pStyle w:val="BodyText"/>
      </w:pPr>
      <w:r>
        <w:t xml:space="preserve">To move towards these goals, I plan to gain more relevant research and data science experiences through collaboration and leadership roles. I also intend to audit a course on Bayesian Statistics this Fall and TA for John Curtin’s General Linear Model course next year. Clinically, I plan to continue my forensic assessment work with Dr. Patti Coffey. Additionally, I will be gaining experience at the VA this fall, where I can learn what it is like to work in a hospital setting and assess whether this environment aligns with my interests.</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use of alcohol with high temporal precision. In one study, we demonstrated that we could use ecological momentary assessment data to predict hour-by-hour probabilities of goal-inconsistent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goal-inconsistent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My training has primarily centered on cognitive-behavioral approaches, including cognitive behavioral therapy, exposure therapy, cognitive behavioral analysis system of psychotherapy, and acceptance and commitment therapy. While each of these therapies have unique components, they are not in opposition to one another. I find myself drawing from each of them as toolboxes to personalize therapy to the specific needs of my client. For instance, with one client I was treating for depression, a behavioral activation strategy (e.g., doing the smallest possible step towards a goal) still seemed too difficult for him. I then switched to an acceptance and commitment therapy technique of framing all of our actions as</w:t>
      </w:r>
      <w:r>
        <w:t xml:space="preserve"> </w:t>
      </w:r>
      <w:r>
        <w:rPr>
          <w:i/>
          <w:iCs/>
        </w:rPr>
        <w:t xml:space="preserve">towards</w:t>
      </w:r>
      <w:r>
        <w:t xml:space="preserve"> </w:t>
      </w:r>
      <w:r>
        <w:t xml:space="preserve">or</w:t>
      </w:r>
      <w:r>
        <w:t xml:space="preserve"> </w:t>
      </w:r>
      <w:r>
        <w:rPr>
          <w:i/>
          <w:iCs/>
        </w:rPr>
        <w:t xml:space="preserve">away</w:t>
      </w:r>
      <w:r>
        <w:t xml:space="preserve"> </w:t>
      </w:r>
      <w:r>
        <w:t xml:space="preserve">moves. This approach resonated with my client as it was easier for him to recognize his decision to stay on the couch or scrolling on his phone as moving him away from what he wanted. He was then able to make the choice to substitute these actions with ones that moved him towards his goal.</w:t>
      </w:r>
    </w:p>
    <w:p>
      <w:pPr>
        <w:pStyle w:val="BodyText"/>
      </w:pPr>
      <w:r>
        <w:t xml:space="preserve">Most of all, I prioritize a strong therapeutic relationship built on trust, empathy, and a genuine interest in helping the client achieve their goals. I often draw on motivational interviewing and Socratic questioning skills to establish this relationship with my clients. A strong foundation has allowed me to appropriately challenge and question clients when needed. To illustrate, I recently had a client who believed they should be happy all the time. To move past this, I had to be firm and blunt that this was not a realistic expectation. Without our established rapport and trust, it is possible that this might have created a rupture in our relationship.</w:t>
      </w:r>
    </w:p>
    <w:p>
      <w:pPr>
        <w:pStyle w:val="BodyText"/>
      </w:pPr>
      <w:r>
        <w:t xml:space="preserve">One way I foster these components of evidenced-based therapies and a strong working alliance with my clients is through collaboration and feedback. For example, I routinely use standard assessment outcome questionnaires. I was treating a client for death anxiety and we collaboratively came up with exposures for her to do between session. She reported lower subjective distress with each exposure. However, it was with a Death Anxiety Beliefs and Behaviors questionnaire that I administered pre-, mid-, and post-treatment where we were able to see a stark indicator of improvement.</w:t>
      </w:r>
    </w:p>
    <w:p>
      <w:pPr>
        <w:pStyle w:val="BodyText"/>
      </w:pPr>
      <w:r>
        <w:t xml:space="preserve">I also routinely ask clients how they like an activity or how they think therapy is going during our sessions. I have found that sometimes their feedback has resulted in us noticeably shifting our treatment plan (e.g., switching from cognition-focused interventions to emotion-regulation strategies). Obtaining regular feedback is also important to me, as I believe personalizing treatments to clients’ preferences, needs, and stage of readiness requires frequent re-evaluation since these states fluctuate and change over time.</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Substance use affects people from all backgrounds, and the high comorbidity with severe mental health conditions puts individuals at risk of experiencing trauma, incarceration and housing insecurity. Moreover, treatment disparities are pervasive in substance use treatment. Marginalized communities encounter systemic biases and barriers to treatment access and are disproportionately criminalized for their substance use. Thus, experiences with diverse populations are paramount to my research and clinical interest in addiction and substance use.</w:t>
      </w:r>
    </w:p>
    <w:p>
      <w:pPr>
        <w:pStyle w:val="BodyText"/>
      </w:pPr>
      <w:r>
        <w:t xml:space="preserve">One vulnerable population greatly afflicted with mental health and substance use disorders are justice-involved individuals. Recently, opioid overdoses have been reported as the leading cause of death among people returning to their communities from carceral settings. Through my clinical work with Dr. Patti Coffey, I have had the opportunity to work with justice-involved individuals. In one experience, I reviewed over ten years of prison mental health records for an individual incarcerated since he was 18 years old. After my clinical interview with this individual, I determined he met criteria for schizophrenia. He had attempted to get help in prison several times, but was labeled as</w:t>
      </w:r>
      <w:r>
        <w:t xml:space="preserve"> </w:t>
      </w:r>
      <w:r>
        <w:t xml:space="preserve">“</w:t>
      </w:r>
      <w:r>
        <w:t xml:space="preserve">drug-seeking</w:t>
      </w:r>
      <w:r>
        <w:t xml:space="preserve">”</w:t>
      </w:r>
      <w:r>
        <w:t xml:space="preserve"> </w:t>
      </w:r>
      <w:r>
        <w:t xml:space="preserve">and</w:t>
      </w:r>
      <w:r>
        <w:t xml:space="preserve"> </w:t>
      </w:r>
      <w:r>
        <w:t xml:space="preserve">“</w:t>
      </w:r>
      <w:r>
        <w:t xml:space="preserve">malingering</w:t>
      </w:r>
      <w:r>
        <w:t xml:space="preserve">”</w:t>
      </w:r>
      <w:r>
        <w:t xml:space="preserve"> </w:t>
      </w:r>
      <w:r>
        <w:t xml:space="preserve">by mental health providers due to his self-reported history of substance use. Another memorable experience I can recall is an interaction with an individual I was screening for eligibility for a trauma-focused group for previously incarcerated individuals. He told me about his experiences with substance use, housing insecurity, and trauma. During these experiences I realized how by listening non-judgmentally and providing empathy and validation I was able to make a powerful therapeutic connection in just a single interaction.</w:t>
      </w:r>
    </w:p>
    <w:p>
      <w:pPr>
        <w:pStyle w:val="BodyText"/>
      </w:pPr>
      <w:r>
        <w:t xml:space="preserve">I am also looking forward to my upcoming position in the PTSD Clinic at the VA this Fall. My interest in evidence-based trauma treatment stems from the high comorbidity of trauma experience and substance use disorders. Expanding my skillset to include trauma treatment will enhance my ability to research and treat clients struggling with substance use. It will also allow me to learn more about veteran culture and work within an integrated healthcare system.</w:t>
      </w:r>
    </w:p>
    <w:p>
      <w:pPr>
        <w:pStyle w:val="BodyText"/>
      </w:pPr>
      <w:r>
        <w:t xml:space="preserve">Additionally, I have gained experience working with undergraduate students with first-time offences for alcohol or cannabis use. At the PRTC, I worked with a client with an alcohol use disorder who did not wish to change his alcohol use. These experiences have taught me to meet an individual where they are in terms of the substance use goals and to consider external factors contributing to their substance use.</w:t>
      </w:r>
    </w:p>
    <w:p>
      <w:pPr>
        <w:pStyle w:val="BodyText"/>
      </w:pPr>
      <w:r>
        <w:t xml:space="preserve">Through my research, I hope to make ongoing treatment and support for substance use disorders more accessible. Therefore, I have begun to carefully consider how my prediction models and results are interpreted regarding representation. I have helped develop fairness analyses with my lab, which can be reported as transparent benchmarks for how our models perform by specific demographic characteristics. I have also incorporated participant feedback into my research. I am currently working on a project with a student I am mentoring as part of the Psychology Research Experience Program. We are using qualitative data from participants with opioid use disorder that describes their experiences with our data collection methods. We aim to use their own words to assess the feasibility of sensing-assisted treatment and intervention, with a special emphasis on the stability of acceptability and feasibility across demographic groups with known treatment disparities.</w:t>
      </w:r>
    </w:p>
    <w:bookmarkEnd w:id="54"/>
    <w:bookmarkStart w:id="55" w:name="workshop-attended"/>
    <w:p>
      <w:pPr>
        <w:pStyle w:val="Heading3"/>
      </w:pPr>
      <w:r>
        <w:t xml:space="preserve">4.2 Workshop Attended</w:t>
      </w:r>
    </w:p>
    <w:p>
      <w:pPr>
        <w:pStyle w:val="Compact"/>
        <w:numPr>
          <w:ilvl w:val="0"/>
          <w:numId w:val="1012"/>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3"/>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3"/>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3"/>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4"/>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4"/>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4"/>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7T18:00:48Z</dcterms:created>
  <dcterms:modified xsi:type="dcterms:W3CDTF">2024-07-17T1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7</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